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F7BAB0" w14:textId="0D7431A7" w:rsidR="00B34167" w:rsidRDefault="00B34167" w:rsidP="00B34167">
      <w:r w:rsidRPr="00B34167">
        <w:t>University of Leeds</w:t>
      </w:r>
      <w:r>
        <w:br/>
      </w:r>
      <w:r w:rsidRPr="00B34167">
        <w:t>URL</w:t>
      </w:r>
      <w:r>
        <w:t xml:space="preserve">: </w:t>
      </w:r>
      <w:hyperlink r:id="rId5" w:history="1">
        <w:r w:rsidRPr="00E44D96">
          <w:rPr>
            <w:rStyle w:val="Hyperlink"/>
          </w:rPr>
          <w:t>https://www.leeds.ac.uk/about</w:t>
        </w:r>
      </w:hyperlink>
    </w:p>
    <w:p w14:paraId="56C1CC60" w14:textId="77777777" w:rsidR="00B34167" w:rsidRPr="00B34167" w:rsidRDefault="00B34167" w:rsidP="00B34167">
      <w:pPr>
        <w:numPr>
          <w:ilvl w:val="0"/>
          <w:numId w:val="1"/>
        </w:numPr>
        <w:shd w:val="clear" w:color="auto" w:fill="0A0202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>Current students</w:t>
      </w:r>
    </w:p>
    <w:p w14:paraId="63CA61EE" w14:textId="77777777" w:rsidR="00B34167" w:rsidRPr="00B34167" w:rsidRDefault="00B34167" w:rsidP="00B34167">
      <w:pPr>
        <w:numPr>
          <w:ilvl w:val="0"/>
          <w:numId w:val="1"/>
        </w:numPr>
        <w:shd w:val="clear" w:color="auto" w:fill="0A0202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>Staff</w:t>
      </w:r>
    </w:p>
    <w:p w14:paraId="661BC63E" w14:textId="77777777" w:rsidR="00B34167" w:rsidRPr="00B34167" w:rsidRDefault="00B34167" w:rsidP="00B34167">
      <w:pPr>
        <w:numPr>
          <w:ilvl w:val="0"/>
          <w:numId w:val="1"/>
        </w:numPr>
        <w:shd w:val="clear" w:color="auto" w:fill="0A0202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>Faculties</w:t>
      </w:r>
    </w:p>
    <w:p w14:paraId="5291301C" w14:textId="77777777" w:rsidR="00B34167" w:rsidRPr="00B34167" w:rsidRDefault="00B34167" w:rsidP="00B34167">
      <w:pPr>
        <w:numPr>
          <w:ilvl w:val="0"/>
          <w:numId w:val="1"/>
        </w:numPr>
        <w:shd w:val="clear" w:color="auto" w:fill="0A0202"/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>Alumni</w:t>
      </w:r>
    </w:p>
    <w:p w14:paraId="26EF781E" w14:textId="77777777" w:rsidR="00B34167" w:rsidRPr="00B34167" w:rsidRDefault="00B34167" w:rsidP="00B34167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</w:pPr>
      <w:r w:rsidRPr="00B34167"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  <w:t>Top of Form</w:t>
      </w:r>
    </w:p>
    <w:p w14:paraId="4BDFD77C" w14:textId="77777777" w:rsidR="00B34167" w:rsidRPr="00B34167" w:rsidRDefault="00B34167" w:rsidP="00B34167">
      <w:pPr>
        <w:shd w:val="clear" w:color="auto" w:fill="0A0202"/>
        <w:spacing w:after="0" w:line="240" w:lineRule="auto"/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 xml:space="preserve">Search </w:t>
      </w:r>
      <w:proofErr w:type="spellStart"/>
      <w:proofErr w:type="gramStart"/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>leeds.ac.ukSearch</w:t>
      </w:r>
      <w:proofErr w:type="spellEnd"/>
      <w:proofErr w:type="gramEnd"/>
      <w:r w:rsidRPr="00B34167">
        <w:rPr>
          <w:rFonts w:ascii="Roboto" w:eastAsia="Times New Roman" w:hAnsi="Roboto" w:cs="Times New Roman"/>
          <w:color w:val="FFFFFF"/>
          <w:kern w:val="0"/>
          <w:sz w:val="27"/>
          <w:szCs w:val="27"/>
          <w14:ligatures w14:val="none"/>
        </w:rPr>
        <w:t xml:space="preserve"> all leeds.ac.uk</w:t>
      </w:r>
    </w:p>
    <w:p w14:paraId="655A9FEA" w14:textId="77777777" w:rsidR="00B34167" w:rsidRPr="00B34167" w:rsidRDefault="00B34167" w:rsidP="00B34167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</w:pPr>
      <w:r w:rsidRPr="00B34167">
        <w:rPr>
          <w:rFonts w:ascii="Arial" w:eastAsia="Times New Roman" w:hAnsi="Arial" w:cs="Arial"/>
          <w:vanish/>
          <w:kern w:val="0"/>
          <w:sz w:val="16"/>
          <w:szCs w:val="16"/>
          <w14:ligatures w14:val="none"/>
        </w:rPr>
        <w:t>Bottom of Form</w:t>
      </w:r>
    </w:p>
    <w:p w14:paraId="60B5B51D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6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Home</w:t>
        </w:r>
      </w:hyperlink>
    </w:p>
    <w:p w14:paraId="35F202F6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  <w:t>Study</w:t>
      </w:r>
    </w:p>
    <w:p w14:paraId="206860A6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7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Research and innovation</w:t>
        </w:r>
      </w:hyperlink>
    </w:p>
    <w:p w14:paraId="5F508C81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8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Business and partnerships</w:t>
        </w:r>
      </w:hyperlink>
    </w:p>
    <w:p w14:paraId="302B26A7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9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Global</w:t>
        </w:r>
      </w:hyperlink>
    </w:p>
    <w:p w14:paraId="02769CD4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10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Around campus</w:t>
        </w:r>
      </w:hyperlink>
    </w:p>
    <w:p w14:paraId="1B6B216C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11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Give to Leeds</w:t>
        </w:r>
      </w:hyperlink>
    </w:p>
    <w:p w14:paraId="77EDECBF" w14:textId="77777777" w:rsidR="00B34167" w:rsidRPr="00B34167" w:rsidRDefault="00B34167" w:rsidP="00B3416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Roboto" w:eastAsia="Times New Roman" w:hAnsi="Roboto" w:cs="Times New Roman"/>
          <w:b/>
          <w:bCs/>
          <w:color w:val="212529"/>
          <w:kern w:val="0"/>
          <w:sz w:val="27"/>
          <w:szCs w:val="27"/>
          <w14:ligatures w14:val="none"/>
        </w:rPr>
      </w:pPr>
      <w:hyperlink r:id="rId12" w:history="1">
        <w:r w:rsidRPr="00B34167">
          <w:rPr>
            <w:rFonts w:ascii="Roboto" w:eastAsia="Times New Roman" w:hAnsi="Roboto" w:cs="Times New Roman"/>
            <w:b/>
            <w:bCs/>
            <w:color w:val="3B3B3B"/>
            <w:kern w:val="0"/>
            <w:sz w:val="27"/>
            <w:szCs w:val="27"/>
            <w:u w:val="single"/>
            <w14:ligatures w14:val="none"/>
          </w:rPr>
          <w:t>About</w:t>
        </w:r>
      </w:hyperlink>
    </w:p>
    <w:p w14:paraId="7DA05B49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2"/>
        <w:rPr>
          <w:rFonts w:ascii="Georgia" w:eastAsia="Times New Roman" w:hAnsi="Georgia" w:cs="Times New Roman"/>
          <w:b/>
          <w:bCs/>
          <w:color w:val="FFFFFF"/>
          <w:kern w:val="0"/>
          <w:sz w:val="27"/>
          <w:szCs w:val="27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color w:val="FFFFFF"/>
          <w:kern w:val="0"/>
          <w:sz w:val="27"/>
          <w:szCs w:val="27"/>
          <w14:ligatures w14:val="none"/>
        </w:rPr>
        <w:t>Find us</w:t>
      </w:r>
    </w:p>
    <w:p w14:paraId="0BDB0220" w14:textId="626766DA" w:rsidR="00B34167" w:rsidRPr="00B34167" w:rsidRDefault="00B34167" w:rsidP="00B34167">
      <w:pPr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noProof/>
          <w:color w:val="FFFFFF"/>
          <w:kern w:val="0"/>
          <w14:ligatures w14:val="none"/>
        </w:rPr>
        <w:drawing>
          <wp:inline distT="0" distB="0" distL="0" distR="0" wp14:anchorId="4E7E63E4" wp14:editId="1E3495E6">
            <wp:extent cx="5943600" cy="2970530"/>
            <wp:effectExtent l="0" t="0" r="0" b="1270"/>
            <wp:docPr id="1259677110" name="Picture 5" descr="An aerial view of the University of Leeds camp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 aerial view of the University of Leeds campus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D29D0" w14:textId="77777777" w:rsidR="00B34167" w:rsidRPr="00B34167" w:rsidRDefault="00B34167" w:rsidP="00B34167">
      <w:pPr>
        <w:spacing w:before="100" w:beforeAutospacing="1" w:after="100" w:afterAutospacing="1" w:line="240" w:lineRule="auto"/>
        <w:rPr>
          <w:rFonts w:ascii="Roboto" w:eastAsia="Times New Roman" w:hAnsi="Roboto" w:cs="Times New Roman"/>
          <w:color w:val="FFFFFF"/>
          <w:kern w:val="0"/>
          <w14:ligatures w14:val="none"/>
        </w:rPr>
      </w:pPr>
      <w:r w:rsidRPr="00B34167">
        <w:rPr>
          <w:rFonts w:ascii="Roboto" w:eastAsia="Times New Roman" w:hAnsi="Roboto" w:cs="Times New Roman"/>
          <w:color w:val="FFFFFF"/>
          <w:kern w:val="0"/>
          <w14:ligatures w14:val="none"/>
        </w:rPr>
        <w:t>Our campus is a short walk from Leeds City Centre.</w:t>
      </w:r>
    </w:p>
    <w:p w14:paraId="046A0681" w14:textId="77777777" w:rsidR="00B34167" w:rsidRPr="00B34167" w:rsidRDefault="00B34167" w:rsidP="00B34167">
      <w:pPr>
        <w:spacing w:after="0" w:line="240" w:lineRule="auto"/>
        <w:rPr>
          <w:rFonts w:ascii="Times New Roman" w:eastAsia="Times New Roman" w:hAnsi="Times New Roman" w:cs="Times New Roman"/>
          <w:color w:val="FFFFFF"/>
          <w:kern w:val="0"/>
          <w14:ligatures w14:val="none"/>
        </w:rPr>
      </w:pPr>
      <w:hyperlink r:id="rId14" w:history="1">
        <w:r w:rsidRPr="00B34167">
          <w:rPr>
            <w:rFonts w:ascii="Times New Roman" w:eastAsia="Times New Roman" w:hAnsi="Times New Roman" w:cs="Times New Roman"/>
            <w:b/>
            <w:bCs/>
            <w:color w:val="0000FF"/>
            <w:kern w:val="0"/>
            <w:u w:val="single"/>
            <w14:ligatures w14:val="none"/>
          </w:rPr>
          <w:t>How to get to the </w:t>
        </w:r>
        <w:r w:rsidRPr="00B34167">
          <w:rPr>
            <w:rFonts w:ascii="Times New Roman" w:eastAsia="Times New Roman" w:hAnsi="Times New Roman" w:cs="Times New Roman"/>
            <w:b/>
            <w:bCs/>
            <w:color w:val="0000FF"/>
            <w:kern w:val="0"/>
            <w14:ligatures w14:val="none"/>
          </w:rPr>
          <w:t>University</w:t>
        </w:r>
      </w:hyperlink>
    </w:p>
    <w:p w14:paraId="728832BD" w14:textId="77777777" w:rsidR="00B34167" w:rsidRPr="00B34167" w:rsidRDefault="00B34167" w:rsidP="00B34167">
      <w:pPr>
        <w:spacing w:before="161" w:after="16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lastRenderedPageBreak/>
        <w:t>About</w:t>
      </w:r>
    </w:p>
    <w:p w14:paraId="6E0F7F7C" w14:textId="77777777" w:rsidR="00B34167" w:rsidRPr="00B34167" w:rsidRDefault="00B34167" w:rsidP="00B34167">
      <w:pPr>
        <w:numPr>
          <w:ilvl w:val="0"/>
          <w:numId w:val="3"/>
        </w:numPr>
        <w:pBdr>
          <w:bottom w:val="single" w:sz="6" w:space="0" w:color="C9C8C5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15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About</w:t>
        </w:r>
      </w:hyperlink>
    </w:p>
    <w:p w14:paraId="639A9794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 xml:space="preserve">In this </w:t>
      </w:r>
      <w:proofErr w:type="spellStart"/>
      <w:r w:rsidRPr="00B34167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ectionAbout</w:t>
      </w:r>
      <w:proofErr w:type="spellEnd"/>
    </w:p>
    <w:p w14:paraId="3CB5F962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16" w:history="1">
        <w:r w:rsidRPr="00B34167">
          <w:rPr>
            <w:rFonts w:ascii="Times New Roman" w:eastAsia="Times New Roman" w:hAnsi="Times New Roman" w:cs="Times New Roman"/>
            <w:color w:val="C70000"/>
            <w:kern w:val="0"/>
            <w:u w:val="single"/>
            <w:bdr w:val="none" w:sz="0" w:space="0" w:color="auto" w:frame="1"/>
            <w14:ligatures w14:val="none"/>
          </w:rPr>
          <w:t>Overview</w:t>
        </w:r>
      </w:hyperlink>
    </w:p>
    <w:p w14:paraId="2C2CFEAB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17" w:history="1">
        <w:r w:rsidRPr="00B34167">
          <w:rPr>
            <w:rFonts w:ascii="Times New Roman" w:eastAsia="Times New Roman" w:hAnsi="Times New Roman" w:cs="Times New Roman"/>
            <w:color w:val="212529"/>
            <w:kern w:val="0"/>
            <w:bdr w:val="none" w:sz="0" w:space="0" w:color="auto" w:frame="1"/>
            <w14:ligatures w14:val="none"/>
          </w:rPr>
          <w:t>Term dates</w:t>
        </w:r>
      </w:hyperlink>
    </w:p>
    <w:p w14:paraId="5532A655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kern w:val="0"/>
          <w14:ligatures w14:val="none"/>
        </w:rPr>
        <w:t>Structure and governance</w:t>
      </w:r>
    </w:p>
    <w:p w14:paraId="1323FE46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18" w:history="1">
        <w:r w:rsidRPr="00B34167">
          <w:rPr>
            <w:rFonts w:ascii="Times New Roman" w:eastAsia="Times New Roman" w:hAnsi="Times New Roman" w:cs="Times New Roman"/>
            <w:color w:val="212529"/>
            <w:kern w:val="0"/>
            <w:bdr w:val="none" w:sz="0" w:space="0" w:color="auto" w:frame="1"/>
            <w14:ligatures w14:val="none"/>
          </w:rPr>
          <w:t>Find us</w:t>
        </w:r>
      </w:hyperlink>
    </w:p>
    <w:p w14:paraId="66DE6C6A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19" w:history="1">
        <w:r w:rsidRPr="00B34167">
          <w:rPr>
            <w:rFonts w:ascii="Times New Roman" w:eastAsia="Times New Roman" w:hAnsi="Times New Roman" w:cs="Times New Roman"/>
            <w:color w:val="212529"/>
            <w:kern w:val="0"/>
            <w:bdr w:val="none" w:sz="0" w:space="0" w:color="auto" w:frame="1"/>
            <w14:ligatures w14:val="none"/>
          </w:rPr>
          <w:t>Our history</w:t>
        </w:r>
      </w:hyperlink>
    </w:p>
    <w:p w14:paraId="7DF2060E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20" w:history="1">
        <w:r w:rsidRPr="00B34167">
          <w:rPr>
            <w:rFonts w:ascii="Times New Roman" w:eastAsia="Times New Roman" w:hAnsi="Times New Roman" w:cs="Times New Roman"/>
            <w:color w:val="212529"/>
            <w:kern w:val="0"/>
            <w:bdr w:val="none" w:sz="0" w:space="0" w:color="auto" w:frame="1"/>
            <w14:ligatures w14:val="none"/>
          </w:rPr>
          <w:t>Contact us</w:t>
        </w:r>
      </w:hyperlink>
    </w:p>
    <w:p w14:paraId="48DF4856" w14:textId="77777777" w:rsidR="00B34167" w:rsidRPr="00B34167" w:rsidRDefault="00B34167" w:rsidP="00B3416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hyperlink r:id="rId21" w:history="1">
        <w:r w:rsidRPr="00B34167">
          <w:rPr>
            <w:rFonts w:ascii="Times New Roman" w:eastAsia="Times New Roman" w:hAnsi="Times New Roman" w:cs="Times New Roman"/>
            <w:color w:val="212529"/>
            <w:kern w:val="0"/>
            <w:bdr w:val="none" w:sz="0" w:space="0" w:color="auto" w:frame="1"/>
            <w14:ligatures w14:val="none"/>
          </w:rPr>
          <w:t>Our strategies and values</w:t>
        </w:r>
      </w:hyperlink>
    </w:p>
    <w:p w14:paraId="38E6F1D2" w14:textId="77777777" w:rsidR="00B34167" w:rsidRPr="00B34167" w:rsidRDefault="00B34167" w:rsidP="00B34167">
      <w:pPr>
        <w:spacing w:before="100" w:beforeAutospacing="1" w:after="0" w:line="240" w:lineRule="auto"/>
        <w:outlineLvl w:val="2"/>
        <w:rPr>
          <w:rFonts w:ascii="Roboto" w:eastAsia="Times New Roman" w:hAnsi="Roboto" w:cs="Times New Roman"/>
          <w:b/>
          <w:bCs/>
          <w:color w:val="0A0202"/>
          <w:kern w:val="0"/>
          <w:sz w:val="27"/>
          <w:szCs w:val="27"/>
          <w14:ligatures w14:val="none"/>
        </w:rPr>
      </w:pPr>
      <w:r w:rsidRPr="00B34167">
        <w:rPr>
          <w:rFonts w:ascii="Roboto" w:eastAsia="Times New Roman" w:hAnsi="Roboto" w:cs="Times New Roman"/>
          <w:b/>
          <w:bCs/>
          <w:color w:val="0A0202"/>
          <w:kern w:val="0"/>
          <w:sz w:val="27"/>
          <w:szCs w:val="27"/>
          <w14:ligatures w14:val="none"/>
        </w:rPr>
        <w:t>Related links</w:t>
      </w:r>
    </w:p>
    <w:p w14:paraId="0ED7D252" w14:textId="77777777" w:rsidR="00B34167" w:rsidRPr="00B34167" w:rsidRDefault="00B34167" w:rsidP="00B34167">
      <w:pPr>
        <w:spacing w:after="0" w:line="240" w:lineRule="auto"/>
        <w:jc w:val="center"/>
        <w:rPr>
          <w:rFonts w:ascii="Roboto" w:eastAsia="Times New Roman" w:hAnsi="Roboto" w:cs="Times New Roman"/>
          <w:kern w:val="0"/>
          <w14:ligatures w14:val="none"/>
        </w:rPr>
      </w:pPr>
      <w:hyperlink r:id="rId22" w:history="1">
        <w:proofErr w:type="spellStart"/>
        <w:r w:rsidRPr="00B34167">
          <w:rPr>
            <w:rFonts w:ascii="Roboto" w:eastAsia="Times New Roman" w:hAnsi="Roboto" w:cs="Times New Roman"/>
            <w:color w:val="FFFFFF"/>
            <w:kern w:val="0"/>
            <w:u w:val="single"/>
            <w:bdr w:val="single" w:sz="12" w:space="0" w:color="212121" w:frame="1"/>
            <w14:ligatures w14:val="none"/>
          </w:rPr>
          <w:t>Jobs</w:t>
        </w:r>
      </w:hyperlink>
      <w:hyperlink r:id="rId23" w:history="1">
        <w:r w:rsidRPr="00B34167">
          <w:rPr>
            <w:rFonts w:ascii="Roboto" w:eastAsia="Times New Roman" w:hAnsi="Roboto" w:cs="Times New Roman"/>
            <w:color w:val="FFFFFF"/>
            <w:kern w:val="0"/>
            <w:u w:val="single"/>
            <w:bdr w:val="single" w:sz="12" w:space="0" w:color="212121" w:frame="1"/>
            <w14:ligatures w14:val="none"/>
          </w:rPr>
          <w:t>Campus</w:t>
        </w:r>
        <w:proofErr w:type="spellEnd"/>
        <w:r w:rsidRPr="00B34167">
          <w:rPr>
            <w:rFonts w:ascii="Roboto" w:eastAsia="Times New Roman" w:hAnsi="Roboto" w:cs="Times New Roman"/>
            <w:color w:val="FFFFFF"/>
            <w:kern w:val="0"/>
            <w:u w:val="single"/>
            <w:bdr w:val="single" w:sz="12" w:space="0" w:color="212121" w:frame="1"/>
            <w14:ligatures w14:val="none"/>
          </w:rPr>
          <w:t xml:space="preserve"> map</w:t>
        </w:r>
      </w:hyperlink>
    </w:p>
    <w:p w14:paraId="08AC3CC7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kern w:val="0"/>
          <w:sz w:val="36"/>
          <w:szCs w:val="36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kern w:val="0"/>
          <w:sz w:val="36"/>
          <w:szCs w:val="36"/>
          <w14:ligatures w14:val="none"/>
        </w:rPr>
        <w:t>About the University of Leeds</w:t>
      </w:r>
    </w:p>
    <w:p w14:paraId="52A45F7B" w14:textId="77777777" w:rsidR="00B34167" w:rsidRPr="00B34167" w:rsidRDefault="00B34167" w:rsidP="00B34167">
      <w:pPr>
        <w:spacing w:before="100" w:beforeAutospacing="1"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kern w:val="0"/>
          <w14:ligatures w14:val="none"/>
        </w:rPr>
        <w:t>Established in 1904, the University of Leeds is one of the largest universities in the UK. We’re part of the Russell Group of research-intensive universities and are renowned globally for the quality of our research and teaching.</w:t>
      </w:r>
    </w:p>
    <w:p w14:paraId="06EFCC93" w14:textId="77777777" w:rsidR="00B34167" w:rsidRPr="00B34167" w:rsidRDefault="00B34167" w:rsidP="00B34167">
      <w:pPr>
        <w:numPr>
          <w:ilvl w:val="0"/>
          <w:numId w:val="5"/>
        </w:numPr>
        <w:shd w:val="clear" w:color="auto" w:fill="EAE8E6"/>
        <w:spacing w:after="0" w:line="240" w:lineRule="auto"/>
        <w:outlineLvl w:val="2"/>
        <w:rPr>
          <w:rFonts w:ascii="Georgia" w:eastAsia="Times New Roman" w:hAnsi="Georgia" w:cs="Times New Roman"/>
          <w:b/>
          <w:bCs/>
          <w:color w:val="3B3B3B"/>
          <w:kern w:val="0"/>
          <w:sz w:val="27"/>
          <w:szCs w:val="27"/>
          <w14:ligatures w14:val="none"/>
        </w:rPr>
      </w:pPr>
      <w:hyperlink r:id="rId24" w:history="1">
        <w:r w:rsidRPr="00B34167">
          <w:rPr>
            <w:rFonts w:ascii="Georgia" w:eastAsia="Times New Roman" w:hAnsi="Georgia" w:cs="Times New Roman"/>
            <w:b/>
            <w:bCs/>
            <w:color w:val="0000FF"/>
            <w:kern w:val="0"/>
            <w:sz w:val="27"/>
            <w:szCs w:val="27"/>
            <w:u w:val="single"/>
            <w14:ligatures w14:val="none"/>
          </w:rPr>
          <w:t>Our courses</w:t>
        </w:r>
      </w:hyperlink>
    </w:p>
    <w:p w14:paraId="3887E38B" w14:textId="77777777" w:rsidR="00B34167" w:rsidRPr="00B34167" w:rsidRDefault="00B34167" w:rsidP="00B34167">
      <w:pPr>
        <w:shd w:val="clear" w:color="auto" w:fill="EAE8E6"/>
        <w:spacing w:after="0" w:line="240" w:lineRule="auto"/>
        <w:ind w:left="720"/>
        <w:rPr>
          <w:rFonts w:ascii="Times New Roman" w:eastAsia="Times New Roman" w:hAnsi="Times New Roman" w:cs="Times New Roman"/>
          <w:color w:val="3B3B3B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3B3B3B"/>
          <w:kern w:val="0"/>
          <w14:ligatures w14:val="none"/>
        </w:rPr>
        <w:t xml:space="preserve">Search our undergraduate courses, </w:t>
      </w:r>
      <w:proofErr w:type="gramStart"/>
      <w:r w:rsidRPr="00B34167">
        <w:rPr>
          <w:rFonts w:ascii="Times New Roman" w:eastAsia="Times New Roman" w:hAnsi="Times New Roman" w:cs="Times New Roman"/>
          <w:color w:val="3B3B3B"/>
          <w:kern w:val="0"/>
          <w14:ligatures w14:val="none"/>
        </w:rPr>
        <w:t>Masters</w:t>
      </w:r>
      <w:proofErr w:type="gramEnd"/>
      <w:r w:rsidRPr="00B34167">
        <w:rPr>
          <w:rFonts w:ascii="Times New Roman" w:eastAsia="Times New Roman" w:hAnsi="Times New Roman" w:cs="Times New Roman"/>
          <w:color w:val="3B3B3B"/>
          <w:kern w:val="0"/>
          <w14:ligatures w14:val="none"/>
        </w:rPr>
        <w:t xml:space="preserve"> and research degrees.</w:t>
      </w:r>
    </w:p>
    <w:p w14:paraId="5031118E" w14:textId="09D65C42" w:rsidR="00B34167" w:rsidRPr="00B34167" w:rsidRDefault="00B34167" w:rsidP="00B34167">
      <w:pPr>
        <w:spacing w:beforeAutospacing="1" w:after="0" w:afterAutospacing="1" w:line="240" w:lineRule="auto"/>
        <w:ind w:left="72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inline distT="0" distB="0" distL="0" distR="0" wp14:anchorId="61CAF6DF" wp14:editId="6CF18DB5">
            <wp:extent cx="5712460" cy="3820795"/>
            <wp:effectExtent l="0" t="0" r="2540" b="8255"/>
            <wp:docPr id="2143362633" name="Picture 4" descr="Student standing reading a book in a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udent standing reading a book in a library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3820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B480F" w14:textId="77777777" w:rsidR="00B34167" w:rsidRPr="00B34167" w:rsidRDefault="00B34167" w:rsidP="00B34167">
      <w:pPr>
        <w:numPr>
          <w:ilvl w:val="0"/>
          <w:numId w:val="5"/>
        </w:numPr>
        <w:shd w:val="clear" w:color="auto" w:fill="EAE8E6"/>
        <w:spacing w:after="0" w:line="240" w:lineRule="auto"/>
        <w:outlineLvl w:val="2"/>
        <w:rPr>
          <w:rFonts w:ascii="Georgia" w:eastAsia="Times New Roman" w:hAnsi="Georgia" w:cs="Times New Roman"/>
          <w:b/>
          <w:bCs/>
          <w:color w:val="3B3B3B"/>
          <w:kern w:val="0"/>
          <w:sz w:val="27"/>
          <w:szCs w:val="27"/>
          <w14:ligatures w14:val="none"/>
        </w:rPr>
      </w:pPr>
      <w:hyperlink r:id="rId26" w:history="1">
        <w:r w:rsidRPr="00B34167">
          <w:rPr>
            <w:rFonts w:ascii="Georgia" w:eastAsia="Times New Roman" w:hAnsi="Georgia" w:cs="Times New Roman"/>
            <w:b/>
            <w:bCs/>
            <w:color w:val="0000FF"/>
            <w:kern w:val="0"/>
            <w:sz w:val="27"/>
            <w:szCs w:val="27"/>
            <w:u w:val="single"/>
            <w14:ligatures w14:val="none"/>
          </w:rPr>
          <w:t>University strategy</w:t>
        </w:r>
      </w:hyperlink>
    </w:p>
    <w:p w14:paraId="65882843" w14:textId="77777777" w:rsidR="00B34167" w:rsidRPr="00B34167" w:rsidRDefault="00B34167" w:rsidP="00B34167">
      <w:pPr>
        <w:shd w:val="clear" w:color="auto" w:fill="EAE8E6"/>
        <w:spacing w:after="0" w:line="240" w:lineRule="auto"/>
        <w:ind w:left="720"/>
        <w:rPr>
          <w:rFonts w:ascii="Times New Roman" w:eastAsia="Times New Roman" w:hAnsi="Times New Roman" w:cs="Times New Roman"/>
          <w:color w:val="3B3B3B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3B3B3B"/>
          <w:kern w:val="0"/>
          <w14:ligatures w14:val="none"/>
        </w:rPr>
        <w:t>Read our academic strategy for 2020–2030.</w:t>
      </w:r>
    </w:p>
    <w:p w14:paraId="337D70C0" w14:textId="7E787FFD" w:rsidR="00B34167" w:rsidRPr="00B34167" w:rsidRDefault="00B34167" w:rsidP="00B34167">
      <w:pPr>
        <w:spacing w:beforeAutospacing="1" w:after="0" w:afterAutospacing="1" w:line="240" w:lineRule="auto"/>
        <w:ind w:left="72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inline distT="0" distB="0" distL="0" distR="0" wp14:anchorId="426DA912" wp14:editId="679C9E79">
            <wp:extent cx="5943600" cy="2973070"/>
            <wp:effectExtent l="0" t="0" r="0" b="0"/>
            <wp:docPr id="934628017" name="Picture 3" descr="The Great Hall with trees and blue sky. Lots of people are gathered outside for graduati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he Great Hall with trees and blue sky. Lots of people are gathered outside for graduation.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B4A7E" w14:textId="77777777" w:rsidR="00B34167" w:rsidRPr="00B34167" w:rsidRDefault="00B34167" w:rsidP="00B34167">
      <w:pPr>
        <w:numPr>
          <w:ilvl w:val="0"/>
          <w:numId w:val="5"/>
        </w:numPr>
        <w:shd w:val="clear" w:color="auto" w:fill="EAE8E6"/>
        <w:spacing w:after="0" w:line="240" w:lineRule="auto"/>
        <w:outlineLvl w:val="2"/>
        <w:rPr>
          <w:rFonts w:ascii="Georgia" w:eastAsia="Times New Roman" w:hAnsi="Georgia" w:cs="Times New Roman"/>
          <w:b/>
          <w:bCs/>
          <w:color w:val="3B3B3B"/>
          <w:kern w:val="0"/>
          <w:sz w:val="27"/>
          <w:szCs w:val="27"/>
          <w14:ligatures w14:val="none"/>
        </w:rPr>
      </w:pPr>
      <w:hyperlink r:id="rId28" w:history="1">
        <w:r w:rsidRPr="00B34167">
          <w:rPr>
            <w:rFonts w:ascii="Georgia" w:eastAsia="Times New Roman" w:hAnsi="Georgia" w:cs="Times New Roman"/>
            <w:b/>
            <w:bCs/>
            <w:color w:val="0000FF"/>
            <w:kern w:val="0"/>
            <w:sz w:val="27"/>
            <w:szCs w:val="27"/>
            <w:u w:val="single"/>
            <w14:ligatures w14:val="none"/>
          </w:rPr>
          <w:t>Faculties</w:t>
        </w:r>
      </w:hyperlink>
    </w:p>
    <w:p w14:paraId="3F45AE52" w14:textId="77777777" w:rsidR="00B34167" w:rsidRPr="00B34167" w:rsidRDefault="00B34167" w:rsidP="00B34167">
      <w:pPr>
        <w:shd w:val="clear" w:color="auto" w:fill="EAE8E6"/>
        <w:spacing w:after="0" w:line="240" w:lineRule="auto"/>
        <w:ind w:left="720"/>
        <w:rPr>
          <w:rFonts w:ascii="Times New Roman" w:eastAsia="Times New Roman" w:hAnsi="Times New Roman" w:cs="Times New Roman"/>
          <w:color w:val="3B3B3B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3B3B3B"/>
          <w:kern w:val="0"/>
          <w14:ligatures w14:val="none"/>
        </w:rPr>
        <w:t>Find contact details and staff lists for our seven faculties.</w:t>
      </w:r>
    </w:p>
    <w:p w14:paraId="6F3D6504" w14:textId="76B4785E" w:rsidR="00B34167" w:rsidRPr="00B34167" w:rsidRDefault="00B34167" w:rsidP="00B34167">
      <w:pPr>
        <w:spacing w:beforeAutospacing="1" w:after="0" w:afterAutospacing="1" w:line="240" w:lineRule="auto"/>
        <w:ind w:left="72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inline distT="0" distB="0" distL="0" distR="0" wp14:anchorId="03FBEC23" wp14:editId="1673E212">
            <wp:extent cx="5712460" cy="3811270"/>
            <wp:effectExtent l="0" t="0" r="2540" b="0"/>
            <wp:docPr id="754638020" name="Picture 2" descr="Top of the School of English building and some flowers against a blue s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op of the School of English building and some flowers against a blue sky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93381" w14:textId="77777777" w:rsidR="00B34167" w:rsidRPr="00B34167" w:rsidRDefault="00B34167" w:rsidP="00B34167">
      <w:pPr>
        <w:numPr>
          <w:ilvl w:val="0"/>
          <w:numId w:val="5"/>
        </w:numPr>
        <w:shd w:val="clear" w:color="auto" w:fill="EAE8E6"/>
        <w:spacing w:after="0" w:line="240" w:lineRule="auto"/>
        <w:outlineLvl w:val="2"/>
        <w:rPr>
          <w:rFonts w:ascii="Georgia" w:eastAsia="Times New Roman" w:hAnsi="Georgia" w:cs="Times New Roman"/>
          <w:b/>
          <w:bCs/>
          <w:color w:val="3B3B3B"/>
          <w:kern w:val="0"/>
          <w:sz w:val="27"/>
          <w:szCs w:val="27"/>
          <w14:ligatures w14:val="none"/>
        </w:rPr>
      </w:pPr>
      <w:hyperlink r:id="rId30" w:history="1">
        <w:r w:rsidRPr="00B34167">
          <w:rPr>
            <w:rFonts w:ascii="Georgia" w:eastAsia="Times New Roman" w:hAnsi="Georgia" w:cs="Times New Roman"/>
            <w:b/>
            <w:bCs/>
            <w:color w:val="0000FF"/>
            <w:kern w:val="0"/>
            <w:sz w:val="27"/>
            <w:szCs w:val="27"/>
            <w:u w:val="single"/>
            <w14:ligatures w14:val="none"/>
          </w:rPr>
          <w:t>Contact us</w:t>
        </w:r>
      </w:hyperlink>
    </w:p>
    <w:p w14:paraId="7619A8D0" w14:textId="77777777" w:rsidR="00B34167" w:rsidRPr="00B34167" w:rsidRDefault="00B34167" w:rsidP="00B34167">
      <w:pPr>
        <w:shd w:val="clear" w:color="auto" w:fill="EAE8E6"/>
        <w:spacing w:after="0" w:line="240" w:lineRule="auto"/>
        <w:ind w:left="720"/>
        <w:rPr>
          <w:rFonts w:ascii="Times New Roman" w:eastAsia="Times New Roman" w:hAnsi="Times New Roman" w:cs="Times New Roman"/>
          <w:color w:val="3B3B3B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3B3B3B"/>
          <w:kern w:val="0"/>
          <w14:ligatures w14:val="none"/>
        </w:rPr>
        <w:t>Find key contact details for the University of Leeds.</w:t>
      </w:r>
    </w:p>
    <w:p w14:paraId="516E224E" w14:textId="5F6FFCA7" w:rsidR="00B34167" w:rsidRPr="00B34167" w:rsidRDefault="00B34167" w:rsidP="00B34167">
      <w:pPr>
        <w:spacing w:beforeAutospacing="1" w:after="0" w:afterAutospacing="1" w:line="240" w:lineRule="auto"/>
        <w:ind w:left="720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noProof/>
          <w:kern w:val="0"/>
          <w14:ligatures w14:val="none"/>
        </w:rPr>
        <w:drawing>
          <wp:inline distT="0" distB="0" distL="0" distR="0" wp14:anchorId="729EB0F6" wp14:editId="3EEE84F8">
            <wp:extent cx="5712460" cy="3811270"/>
            <wp:effectExtent l="0" t="0" r="2540" b="0"/>
            <wp:docPr id="1654793082" name="Picture 1" descr="Three people sitting in a cafe talking and laugh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ree people sitting in a cafe talking and laughi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6F629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1"/>
        <w:rPr>
          <w:rFonts w:ascii="Georgia" w:eastAsia="Times New Roman" w:hAnsi="Georgia" w:cs="Times New Roman"/>
          <w:b/>
          <w:bCs/>
          <w:kern w:val="0"/>
          <w:sz w:val="36"/>
          <w:szCs w:val="36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kern w:val="0"/>
          <w:sz w:val="36"/>
          <w:szCs w:val="36"/>
          <w14:ligatures w14:val="none"/>
        </w:rPr>
        <w:t>Facts and figures</w:t>
      </w:r>
    </w:p>
    <w:p w14:paraId="36BE44FB" w14:textId="77777777" w:rsidR="00B34167" w:rsidRPr="00B34167" w:rsidRDefault="00B34167" w:rsidP="00B34167">
      <w:pPr>
        <w:spacing w:after="100" w:afterAutospacing="1" w:line="240" w:lineRule="auto"/>
        <w:jc w:val="center"/>
        <w:rPr>
          <w:rFonts w:ascii="Georgia" w:eastAsia="Times New Roman" w:hAnsi="Georgia" w:cs="Times New Roman"/>
          <w:kern w:val="0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Top 100</w:t>
      </w:r>
      <w:r w:rsidRPr="00B34167">
        <w:rPr>
          <w:rFonts w:ascii="Georgia" w:eastAsia="Times New Roman" w:hAnsi="Georgia" w:cs="Times New Roman"/>
          <w:kern w:val="0"/>
          <w14:ligatures w14:val="none"/>
        </w:rPr>
        <w:t>We’re ranked in the top 100 universities in the world</w:t>
      </w:r>
    </w:p>
    <w:p w14:paraId="3C6932F7" w14:textId="77777777" w:rsidR="00B34167" w:rsidRPr="00B34167" w:rsidRDefault="00B34167" w:rsidP="00B34167">
      <w:pPr>
        <w:spacing w:after="100" w:line="240" w:lineRule="auto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kern w:val="0"/>
          <w14:ligatures w14:val="none"/>
        </w:rPr>
        <w:t>QS World University Rankings 2025</w:t>
      </w:r>
    </w:p>
    <w:p w14:paraId="2AD50925" w14:textId="77777777" w:rsidR="00B34167" w:rsidRPr="00B34167" w:rsidRDefault="00B34167" w:rsidP="00B34167">
      <w:pPr>
        <w:spacing w:after="100" w:afterAutospacing="1" w:line="240" w:lineRule="auto"/>
        <w:jc w:val="center"/>
        <w:rPr>
          <w:rFonts w:ascii="Georgia" w:eastAsia="Times New Roman" w:hAnsi="Georgia" w:cs="Times New Roman"/>
          <w:kern w:val="0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29</w:t>
      </w:r>
      <w:r w:rsidRPr="00B34167">
        <w:rPr>
          <w:rFonts w:ascii="Georgia" w:eastAsia="Times New Roman" w:hAnsi="Georgia" w:cs="Times New Roman"/>
          <w:kern w:val="0"/>
          <w14:ligatures w14:val="none"/>
        </w:rPr>
        <w:t>Our staff have been awarded 29 National Teaching Fellowships</w:t>
      </w:r>
    </w:p>
    <w:p w14:paraId="49CC9AFF" w14:textId="77777777" w:rsidR="00B34167" w:rsidRPr="00B34167" w:rsidRDefault="00B34167" w:rsidP="00B34167">
      <w:pPr>
        <w:spacing w:after="100" w:afterAutospacing="1" w:line="240" w:lineRule="auto"/>
        <w:jc w:val="center"/>
        <w:rPr>
          <w:rFonts w:ascii="Georgia" w:eastAsia="Times New Roman" w:hAnsi="Georgia" w:cs="Times New Roman"/>
          <w:kern w:val="0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39,800</w:t>
      </w:r>
      <w:r w:rsidRPr="00B34167">
        <w:rPr>
          <w:rFonts w:ascii="Georgia" w:eastAsia="Times New Roman" w:hAnsi="Georgia" w:cs="Times New Roman"/>
          <w:kern w:val="0"/>
          <w14:ligatures w14:val="none"/>
        </w:rPr>
        <w:t>More than 39,800 students are currently studying here</w:t>
      </w:r>
    </w:p>
    <w:p w14:paraId="4962F836" w14:textId="77777777" w:rsidR="00B34167" w:rsidRPr="00B34167" w:rsidRDefault="00B34167" w:rsidP="00B34167">
      <w:pPr>
        <w:spacing w:after="100" w:afterAutospacing="1" w:line="240" w:lineRule="auto"/>
        <w:jc w:val="center"/>
        <w:rPr>
          <w:rFonts w:ascii="Georgia" w:eastAsia="Times New Roman" w:hAnsi="Georgia" w:cs="Times New Roman"/>
          <w:kern w:val="0"/>
          <w14:ligatures w14:val="none"/>
        </w:rPr>
      </w:pPr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£1.3 </w:t>
      </w:r>
      <w:proofErr w:type="spellStart"/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billion</w:t>
      </w:r>
      <w:r w:rsidRPr="00B34167">
        <w:rPr>
          <w:rFonts w:ascii="Georgia" w:eastAsia="Times New Roman" w:hAnsi="Georgia" w:cs="Times New Roman"/>
          <w:kern w:val="0"/>
          <w14:ligatures w14:val="none"/>
        </w:rPr>
        <w:t>We</w:t>
      </w:r>
      <w:proofErr w:type="spellEnd"/>
      <w:r w:rsidRPr="00B34167">
        <w:rPr>
          <w:rFonts w:ascii="Georgia" w:eastAsia="Times New Roman" w:hAnsi="Georgia" w:cs="Times New Roman"/>
          <w:kern w:val="0"/>
          <w14:ligatures w14:val="none"/>
        </w:rPr>
        <w:t xml:space="preserve"> contribute £1.3 billion every year to the UK economy</w:t>
      </w:r>
    </w:p>
    <w:p w14:paraId="74D905B5" w14:textId="77777777" w:rsidR="00B34167" w:rsidRPr="00B34167" w:rsidRDefault="00B34167" w:rsidP="00B34167">
      <w:pPr>
        <w:spacing w:after="100" w:afterAutospacing="1" w:line="240" w:lineRule="auto"/>
        <w:jc w:val="center"/>
        <w:rPr>
          <w:rFonts w:ascii="Georgia" w:eastAsia="Times New Roman" w:hAnsi="Georgia" w:cs="Times New Roman"/>
          <w:kern w:val="0"/>
          <w14:ligatures w14:val="none"/>
        </w:rPr>
      </w:pPr>
      <w:proofErr w:type="spellStart"/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Three</w:t>
      </w:r>
      <w:r w:rsidRPr="00B34167">
        <w:rPr>
          <w:rFonts w:ascii="Georgia" w:eastAsia="Times New Roman" w:hAnsi="Georgia" w:cs="Times New Roman"/>
          <w:kern w:val="0"/>
          <w14:ligatures w14:val="none"/>
        </w:rPr>
        <w:t>We’ve</w:t>
      </w:r>
      <w:proofErr w:type="spellEnd"/>
      <w:r w:rsidRPr="00B34167">
        <w:rPr>
          <w:rFonts w:ascii="Georgia" w:eastAsia="Times New Roman" w:hAnsi="Georgia" w:cs="Times New Roman"/>
          <w:kern w:val="0"/>
          <w14:ligatures w14:val="none"/>
        </w:rPr>
        <w:t xml:space="preserve"> won the Queen’s Anniversary prize three times</w:t>
      </w:r>
    </w:p>
    <w:p w14:paraId="44BCE5A4" w14:textId="77777777" w:rsidR="00B34167" w:rsidRPr="00B34167" w:rsidRDefault="00B34167" w:rsidP="00B34167">
      <w:pPr>
        <w:spacing w:after="100" w:afterAutospacing="1" w:line="240" w:lineRule="auto"/>
        <w:jc w:val="center"/>
        <w:rPr>
          <w:rFonts w:ascii="Georgia" w:eastAsia="Times New Roman" w:hAnsi="Georgia" w:cs="Times New Roman"/>
          <w:kern w:val="0"/>
          <w14:ligatures w14:val="none"/>
        </w:rPr>
      </w:pPr>
      <w:proofErr w:type="spellStart"/>
      <w:r w:rsidRPr="00B34167">
        <w:rPr>
          <w:rFonts w:ascii="Georgia" w:eastAsia="Times New Roman" w:hAnsi="Georgia" w:cs="Times New Roman"/>
          <w:b/>
          <w:bCs/>
          <w:color w:val="C70000"/>
          <w:kern w:val="0"/>
          <w14:ligatures w14:val="none"/>
        </w:rPr>
        <w:t>Commendation</w:t>
      </w:r>
      <w:r w:rsidRPr="00B34167">
        <w:rPr>
          <w:rFonts w:ascii="Georgia" w:eastAsia="Times New Roman" w:hAnsi="Georgia" w:cs="Times New Roman"/>
          <w:kern w:val="0"/>
          <w14:ligatures w14:val="none"/>
        </w:rPr>
        <w:t>For</w:t>
      </w:r>
      <w:proofErr w:type="spellEnd"/>
      <w:r w:rsidRPr="00B34167">
        <w:rPr>
          <w:rFonts w:ascii="Georgia" w:eastAsia="Times New Roman" w:hAnsi="Georgia" w:cs="Times New Roman"/>
          <w:kern w:val="0"/>
          <w14:ligatures w14:val="none"/>
        </w:rPr>
        <w:t xml:space="preserve"> our enhancement of student learning opportunities</w:t>
      </w:r>
    </w:p>
    <w:p w14:paraId="1DC2AC35" w14:textId="77777777" w:rsidR="00B34167" w:rsidRPr="00B34167" w:rsidRDefault="00B34167" w:rsidP="00B34167">
      <w:pPr>
        <w:spacing w:after="100" w:line="240" w:lineRule="auto"/>
        <w:jc w:val="center"/>
        <w:rPr>
          <w:rFonts w:ascii="Times New Roman" w:eastAsia="Times New Roman" w:hAnsi="Times New Roman" w:cs="Times New Roman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kern w:val="0"/>
          <w14:ligatures w14:val="none"/>
        </w:rPr>
        <w:t>Quality Assurance Agency</w:t>
      </w:r>
    </w:p>
    <w:p w14:paraId="505528BF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FFFBF5"/>
          <w:kern w:val="0"/>
          <w:sz w:val="36"/>
          <w:szCs w:val="36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36"/>
          <w:szCs w:val="36"/>
          <w14:ligatures w14:val="none"/>
        </w:rPr>
        <w:t>Footer navigation</w:t>
      </w:r>
    </w:p>
    <w:p w14:paraId="6E0909C4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  <w:t>Study and courses</w:t>
      </w:r>
    </w:p>
    <w:p w14:paraId="6BC890FF" w14:textId="77777777" w:rsidR="00B34167" w:rsidRPr="00B34167" w:rsidRDefault="00B34167" w:rsidP="00B3416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2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Undergraduate</w:t>
        </w:r>
      </w:hyperlink>
    </w:p>
    <w:p w14:paraId="086F7CF4" w14:textId="77777777" w:rsidR="00B34167" w:rsidRPr="00B34167" w:rsidRDefault="00B34167" w:rsidP="00B3416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3" w:history="1">
        <w:proofErr w:type="gramStart"/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Masters</w:t>
        </w:r>
        <w:proofErr w:type="gramEnd"/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 xml:space="preserve"> courses</w:t>
        </w:r>
      </w:hyperlink>
    </w:p>
    <w:p w14:paraId="381948ED" w14:textId="77777777" w:rsidR="00B34167" w:rsidRPr="00B34167" w:rsidRDefault="00B34167" w:rsidP="00B3416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4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Research degrees</w:t>
        </w:r>
      </w:hyperlink>
    </w:p>
    <w:p w14:paraId="3D0F6CFC" w14:textId="77777777" w:rsidR="00B34167" w:rsidRPr="00B34167" w:rsidRDefault="00B34167" w:rsidP="00B3416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5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International</w:t>
        </w:r>
      </w:hyperlink>
    </w:p>
    <w:p w14:paraId="13D4E4EE" w14:textId="77777777" w:rsidR="00B34167" w:rsidRPr="00B34167" w:rsidRDefault="00B34167" w:rsidP="00B3416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6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Course Search</w:t>
        </w:r>
      </w:hyperlink>
    </w:p>
    <w:p w14:paraId="695F28B8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  <w:t>About Us</w:t>
      </w:r>
    </w:p>
    <w:p w14:paraId="02AA05C5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7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Campus map</w:t>
        </w:r>
      </w:hyperlink>
    </w:p>
    <w:p w14:paraId="4FAC11C2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8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Our history</w:t>
        </w:r>
      </w:hyperlink>
    </w:p>
    <w:p w14:paraId="17322C5A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39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Faculties</w:t>
        </w:r>
      </w:hyperlink>
    </w:p>
    <w:p w14:paraId="7ADC4040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0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Governance</w:t>
        </w:r>
      </w:hyperlink>
    </w:p>
    <w:p w14:paraId="6E99C2FF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1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Reports, accounts and policies</w:t>
        </w:r>
      </w:hyperlink>
    </w:p>
    <w:p w14:paraId="1BDA9245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2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Strategies and values</w:t>
        </w:r>
      </w:hyperlink>
    </w:p>
    <w:p w14:paraId="2B2A2E9E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3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Equality</w:t>
        </w:r>
      </w:hyperlink>
    </w:p>
    <w:p w14:paraId="0C4B3D2A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4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Executive team</w:t>
        </w:r>
      </w:hyperlink>
    </w:p>
    <w:p w14:paraId="3D763EF6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5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News</w:t>
        </w:r>
      </w:hyperlink>
    </w:p>
    <w:p w14:paraId="7C5A40E0" w14:textId="77777777" w:rsidR="00B34167" w:rsidRPr="00B34167" w:rsidRDefault="00B34167" w:rsidP="00B3416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6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Events</w:t>
        </w:r>
      </w:hyperlink>
    </w:p>
    <w:p w14:paraId="2D77C597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</w:pPr>
      <w:proofErr w:type="spellStart"/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  <w:t>Quicklinks</w:t>
      </w:r>
      <w:proofErr w:type="spellEnd"/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27"/>
          <w:szCs w:val="27"/>
          <w14:ligatures w14:val="none"/>
        </w:rPr>
        <w:t xml:space="preserve"> and contacts</w:t>
      </w:r>
    </w:p>
    <w:p w14:paraId="66E40134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7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Jobs</w:t>
        </w:r>
      </w:hyperlink>
    </w:p>
    <w:p w14:paraId="540F0F71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8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Term dates</w:t>
        </w:r>
      </w:hyperlink>
    </w:p>
    <w:p w14:paraId="60D03CF0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49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Services A-Z</w:t>
        </w:r>
      </w:hyperlink>
    </w:p>
    <w:p w14:paraId="2FBEA9B1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0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Library</w:t>
        </w:r>
      </w:hyperlink>
    </w:p>
    <w:p w14:paraId="4080B15C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1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Alumni</w:t>
        </w:r>
      </w:hyperlink>
    </w:p>
    <w:p w14:paraId="2420E9E5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2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Media relations</w:t>
        </w:r>
      </w:hyperlink>
    </w:p>
    <w:p w14:paraId="1DB9B702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3" w:history="1">
        <w:proofErr w:type="spellStart"/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VideoLeeds</w:t>
        </w:r>
        <w:proofErr w:type="spellEnd"/>
      </w:hyperlink>
    </w:p>
    <w:p w14:paraId="78AE7FC5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4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Staff A-Z</w:t>
        </w:r>
      </w:hyperlink>
    </w:p>
    <w:p w14:paraId="5968A3AC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5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Contacts</w:t>
        </w:r>
      </w:hyperlink>
    </w:p>
    <w:p w14:paraId="1E5BE81C" w14:textId="77777777" w:rsidR="00B34167" w:rsidRPr="00B34167" w:rsidRDefault="00B34167" w:rsidP="00B34167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6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Leeds University Union</w:t>
        </w:r>
      </w:hyperlink>
    </w:p>
    <w:p w14:paraId="46E43FDB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FFFBF5"/>
          <w:kern w:val="0"/>
          <w:sz w:val="36"/>
          <w:szCs w:val="36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36"/>
          <w:szCs w:val="36"/>
          <w14:ligatures w14:val="none"/>
        </w:rPr>
        <w:t>Contact information</w:t>
      </w:r>
    </w:p>
    <w:p w14:paraId="3D728B8D" w14:textId="77777777" w:rsidR="00B34167" w:rsidRPr="00B34167" w:rsidRDefault="00B34167" w:rsidP="00B34167">
      <w:pPr>
        <w:spacing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14:ligatures w14:val="none"/>
        </w:rPr>
        <w:t>University of Leeds</w:t>
      </w:r>
    </w:p>
    <w:p w14:paraId="6E6075A3" w14:textId="77777777" w:rsidR="00B34167" w:rsidRPr="00B34167" w:rsidRDefault="00B34167" w:rsidP="00B34167">
      <w:pPr>
        <w:spacing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Woodhouse Lane</w:t>
      </w:r>
    </w:p>
    <w:p w14:paraId="058DF11E" w14:textId="77777777" w:rsidR="00B34167" w:rsidRPr="00B34167" w:rsidRDefault="00B34167" w:rsidP="00B34167">
      <w:pPr>
        <w:spacing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proofErr w:type="spellStart"/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LeedsWest</w:t>
      </w:r>
      <w:proofErr w:type="spellEnd"/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 xml:space="preserve"> YorkshireLS2 9JTUnited Kingdom</w:t>
      </w:r>
    </w:p>
    <w:p w14:paraId="3167CBF7" w14:textId="77777777" w:rsidR="00B34167" w:rsidRPr="00B34167" w:rsidRDefault="00B34167" w:rsidP="00B34167">
      <w:pPr>
        <w:spacing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     </w:t>
      </w:r>
    </w:p>
    <w:p w14:paraId="760881D1" w14:textId="77777777" w:rsidR="00B34167" w:rsidRPr="00B34167" w:rsidRDefault="00B34167" w:rsidP="00B3416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FFFBF5"/>
          <w:kern w:val="0"/>
          <w:sz w:val="36"/>
          <w:szCs w:val="36"/>
          <w14:ligatures w14:val="none"/>
        </w:rPr>
      </w:pPr>
      <w:r w:rsidRPr="00B34167">
        <w:rPr>
          <w:rFonts w:ascii="Times New Roman" w:eastAsia="Times New Roman" w:hAnsi="Times New Roman" w:cs="Times New Roman"/>
          <w:b/>
          <w:bCs/>
          <w:color w:val="FFFBF5"/>
          <w:kern w:val="0"/>
          <w:sz w:val="36"/>
          <w:szCs w:val="36"/>
          <w14:ligatures w14:val="none"/>
        </w:rPr>
        <w:t>Site information</w:t>
      </w:r>
    </w:p>
    <w:p w14:paraId="3F692CE1" w14:textId="77777777" w:rsidR="00B34167" w:rsidRPr="00B34167" w:rsidRDefault="00B34167" w:rsidP="00B34167">
      <w:pPr>
        <w:numPr>
          <w:ilvl w:val="0"/>
          <w:numId w:val="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© 2024 University of Leeds</w:t>
      </w:r>
    </w:p>
    <w:p w14:paraId="40EB9A9D" w14:textId="77777777" w:rsidR="00B34167" w:rsidRPr="00B34167" w:rsidRDefault="00B34167" w:rsidP="00B34167">
      <w:pPr>
        <w:spacing w:after="0" w:line="240" w:lineRule="auto"/>
        <w:ind w:left="720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 </w:t>
      </w:r>
    </w:p>
    <w:p w14:paraId="299761F0" w14:textId="77777777" w:rsidR="00B34167" w:rsidRPr="00B34167" w:rsidRDefault="00B34167" w:rsidP="00B34167">
      <w:pPr>
        <w:numPr>
          <w:ilvl w:val="0"/>
          <w:numId w:val="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7" w:tooltip="Go to Privacy page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Privacy</w:t>
        </w:r>
      </w:hyperlink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 </w:t>
      </w:r>
    </w:p>
    <w:p w14:paraId="2F94F30E" w14:textId="77777777" w:rsidR="00B34167" w:rsidRPr="00B34167" w:rsidRDefault="00B34167" w:rsidP="00B34167">
      <w:pPr>
        <w:numPr>
          <w:ilvl w:val="0"/>
          <w:numId w:val="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8" w:tooltip="Go to Accessibility page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Accessibility</w:t>
        </w:r>
      </w:hyperlink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 </w:t>
      </w:r>
    </w:p>
    <w:p w14:paraId="003D22C7" w14:textId="77777777" w:rsidR="00B34167" w:rsidRPr="00B34167" w:rsidRDefault="00B34167" w:rsidP="00B34167">
      <w:pPr>
        <w:numPr>
          <w:ilvl w:val="0"/>
          <w:numId w:val="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59" w:tooltip="Go to Terms &amp; conditions page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Terms &amp; conditions</w:t>
        </w:r>
      </w:hyperlink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 </w:t>
      </w:r>
    </w:p>
    <w:p w14:paraId="446BD2BB" w14:textId="77777777" w:rsidR="00B34167" w:rsidRPr="00B34167" w:rsidRDefault="00B34167" w:rsidP="00B34167">
      <w:pPr>
        <w:numPr>
          <w:ilvl w:val="0"/>
          <w:numId w:val="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60" w:tooltip="Go to Freedom of information page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Freedom of information</w:t>
        </w:r>
      </w:hyperlink>
      <w:r w:rsidRPr="00B34167">
        <w:rPr>
          <w:rFonts w:ascii="Times New Roman" w:eastAsia="Times New Roman" w:hAnsi="Times New Roman" w:cs="Times New Roman"/>
          <w:color w:val="FFFBF5"/>
          <w:kern w:val="0"/>
          <w14:ligatures w14:val="none"/>
        </w:rPr>
        <w:t> </w:t>
      </w:r>
    </w:p>
    <w:p w14:paraId="778030BD" w14:textId="77777777" w:rsidR="00B34167" w:rsidRPr="00B34167" w:rsidRDefault="00B34167" w:rsidP="00B34167">
      <w:pPr>
        <w:numPr>
          <w:ilvl w:val="0"/>
          <w:numId w:val="9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color w:val="FFFBF5"/>
          <w:kern w:val="0"/>
          <w14:ligatures w14:val="none"/>
        </w:rPr>
      </w:pPr>
      <w:hyperlink r:id="rId61" w:tooltip="Go to Modern slavery statement page" w:history="1">
        <w:r w:rsidRPr="00B34167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Modern slavery statement</w:t>
        </w:r>
      </w:hyperlink>
    </w:p>
    <w:p w14:paraId="438DA836" w14:textId="77777777" w:rsidR="00F454DE" w:rsidRDefault="00F454DE"/>
    <w:sectPr w:rsidR="00F454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712B9"/>
    <w:multiLevelType w:val="multilevel"/>
    <w:tmpl w:val="06184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91781"/>
    <w:multiLevelType w:val="multilevel"/>
    <w:tmpl w:val="D2B4F2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F4F78"/>
    <w:multiLevelType w:val="multilevel"/>
    <w:tmpl w:val="F8B27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0430BF"/>
    <w:multiLevelType w:val="multilevel"/>
    <w:tmpl w:val="8E421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A10987"/>
    <w:multiLevelType w:val="multilevel"/>
    <w:tmpl w:val="4C90C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7678A4"/>
    <w:multiLevelType w:val="multilevel"/>
    <w:tmpl w:val="0DA82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A16849"/>
    <w:multiLevelType w:val="multilevel"/>
    <w:tmpl w:val="2474C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200E42"/>
    <w:multiLevelType w:val="multilevel"/>
    <w:tmpl w:val="44D89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910740B"/>
    <w:multiLevelType w:val="multilevel"/>
    <w:tmpl w:val="1A4A0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120831">
    <w:abstractNumId w:val="8"/>
  </w:num>
  <w:num w:numId="2" w16cid:durableId="219369312">
    <w:abstractNumId w:val="0"/>
  </w:num>
  <w:num w:numId="3" w16cid:durableId="534123187">
    <w:abstractNumId w:val="7"/>
  </w:num>
  <w:num w:numId="4" w16cid:durableId="411853558">
    <w:abstractNumId w:val="2"/>
  </w:num>
  <w:num w:numId="5" w16cid:durableId="1532567414">
    <w:abstractNumId w:val="5"/>
  </w:num>
  <w:num w:numId="6" w16cid:durableId="1561482808">
    <w:abstractNumId w:val="6"/>
  </w:num>
  <w:num w:numId="7" w16cid:durableId="1855849886">
    <w:abstractNumId w:val="1"/>
  </w:num>
  <w:num w:numId="8" w16cid:durableId="1857301842">
    <w:abstractNumId w:val="4"/>
  </w:num>
  <w:num w:numId="9" w16cid:durableId="16184894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C0MDUwNDQxMbBQ0lEKTi0uzszPAykwrAUAi3pd4SwAAAA="/>
  </w:docVars>
  <w:rsids>
    <w:rsidRoot w:val="00B34167"/>
    <w:rsid w:val="00B34167"/>
    <w:rsid w:val="00B947B2"/>
    <w:rsid w:val="00C95029"/>
    <w:rsid w:val="00F45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2577A"/>
  <w15:chartTrackingRefBased/>
  <w15:docId w15:val="{813D0B1C-D253-42B1-B0C2-9E65739CE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41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41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41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41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41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41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41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41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41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41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341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341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41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41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41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41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41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41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341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41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41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41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41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41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341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41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41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41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3416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34167"/>
    <w:rPr>
      <w:color w:val="0000FF"/>
      <w:u w:val="single"/>
    </w:rPr>
  </w:style>
  <w:style w:type="character" w:customStyle="1" w:styleId="hide-accessible">
    <w:name w:val="hide-accessible"/>
    <w:basedOn w:val="DefaultParagraphFont"/>
    <w:rsid w:val="00B34167"/>
  </w:style>
  <w:style w:type="paragraph" w:customStyle="1" w:styleId="uol-quicklinksgroup">
    <w:name w:val="uol-quicklinks__group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3416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34167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3416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34167"/>
    <w:rPr>
      <w:rFonts w:ascii="Arial" w:eastAsia="Times New Roman" w:hAnsi="Arial" w:cs="Arial"/>
      <w:vanish/>
      <w:kern w:val="0"/>
      <w:sz w:val="16"/>
      <w:szCs w:val="16"/>
      <w14:ligatures w14:val="none"/>
    </w:rPr>
  </w:style>
  <w:style w:type="paragraph" w:customStyle="1" w:styleId="uol-header-local-navigationitem">
    <w:name w:val="uol-header-local-navigation__item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uol-banneritemlead">
    <w:name w:val="uol-banner__item__lead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-wrap">
    <w:name w:val="no-wrap"/>
    <w:basedOn w:val="DefaultParagraphFont"/>
    <w:rsid w:val="00B34167"/>
  </w:style>
  <w:style w:type="paragraph" w:customStyle="1" w:styleId="uol-breadcrumbitem">
    <w:name w:val="uol-breadcrumb__item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uol-section-navtitleintro">
    <w:name w:val="uol-section-nav__title__intro"/>
    <w:basedOn w:val="DefaultParagraphFont"/>
    <w:rsid w:val="00B34167"/>
  </w:style>
  <w:style w:type="character" w:customStyle="1" w:styleId="uol-section-navtitletext">
    <w:name w:val="uol-section-nav__title__text"/>
    <w:basedOn w:val="DefaultParagraphFont"/>
    <w:rsid w:val="00B34167"/>
  </w:style>
  <w:style w:type="paragraph" w:customStyle="1" w:styleId="uol-section-navitem">
    <w:name w:val="uol-section-nav__item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uol-section-navitemlabel">
    <w:name w:val="uol-section-nav__item__label"/>
    <w:basedOn w:val="DefaultParagraphFont"/>
    <w:rsid w:val="00B34167"/>
  </w:style>
  <w:style w:type="paragraph" w:styleId="NormalWeb">
    <w:name w:val="Normal (Web)"/>
    <w:basedOn w:val="Normal"/>
    <w:uiPriority w:val="99"/>
    <w:semiHidden/>
    <w:unhideWhenUsed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uol-cardscard">
    <w:name w:val="uol-cards__card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uol-cardscardtext">
    <w:name w:val="uol-cards__card__text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customStyle="1" w:styleId="uol-facts-figuresheadline">
    <w:name w:val="uol-facts-figures__headline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B34167"/>
    <w:rPr>
      <w:b/>
      <w:bCs/>
    </w:rPr>
  </w:style>
  <w:style w:type="character" w:customStyle="1" w:styleId="uol-facts-figuresheadline1emphasis">
    <w:name w:val="uol-facts-figures__headline__1__emphasis"/>
    <w:basedOn w:val="DefaultParagraphFont"/>
    <w:rsid w:val="00B34167"/>
  </w:style>
  <w:style w:type="character" w:customStyle="1" w:styleId="uol-facts-figuresheadline2">
    <w:name w:val="uol-facts-figures__headline__2"/>
    <w:basedOn w:val="DefaultParagraphFont"/>
    <w:rsid w:val="00B34167"/>
  </w:style>
  <w:style w:type="character" w:styleId="HTMLCite">
    <w:name w:val="HTML Cite"/>
    <w:basedOn w:val="DefaultParagraphFont"/>
    <w:uiPriority w:val="99"/>
    <w:semiHidden/>
    <w:unhideWhenUsed/>
    <w:rsid w:val="00B34167"/>
    <w:rPr>
      <w:i/>
      <w:iCs/>
    </w:rPr>
  </w:style>
  <w:style w:type="paragraph" w:customStyle="1" w:styleId="nav-list-groupitem">
    <w:name w:val="nav-list-group__item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34167"/>
    <w:pPr>
      <w:spacing w:after="0" w:line="240" w:lineRule="auto"/>
    </w:pPr>
    <w:rPr>
      <w:rFonts w:ascii="Times New Roman" w:eastAsia="Times New Roman" w:hAnsi="Times New Roman" w:cs="Times New Roman"/>
      <w:i/>
      <w:iCs/>
      <w:kern w:val="0"/>
      <w14:ligatures w14:val="none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34167"/>
    <w:rPr>
      <w:rFonts w:ascii="Times New Roman" w:eastAsia="Times New Roman" w:hAnsi="Times New Roman" w:cs="Times New Roman"/>
      <w:i/>
      <w:iCs/>
      <w:kern w:val="0"/>
      <w14:ligatures w14:val="none"/>
    </w:rPr>
  </w:style>
  <w:style w:type="character" w:customStyle="1" w:styleId="uol-footer-contactaddressitem">
    <w:name w:val="uol-footer-contact__address__item"/>
    <w:basedOn w:val="DefaultParagraphFont"/>
    <w:rsid w:val="00B34167"/>
  </w:style>
  <w:style w:type="paragraph" w:customStyle="1" w:styleId="footer-site-informationitem">
    <w:name w:val="footer-site-information__item"/>
    <w:basedOn w:val="Normal"/>
    <w:rsid w:val="00B341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B341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013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36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95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1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2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376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189743">
                  <w:marLeft w:val="0"/>
                  <w:marRight w:val="0"/>
                  <w:marTop w:val="0"/>
                  <w:marBottom w:val="0"/>
                  <w:divBdr>
                    <w:top w:val="single" w:sz="24" w:space="0" w:color="C9C8C5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037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39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59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03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280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455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81890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9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1148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975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66688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9713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555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72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26902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979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307210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24" w:space="0" w:color="EAE8E6"/>
                                  </w:divBdr>
                                </w:div>
                                <w:div w:id="213779126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4610041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24" w:space="0" w:color="EAE8E6"/>
                                  </w:divBdr>
                                </w:div>
                                <w:div w:id="1270161995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0920504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single" w:sz="24" w:space="0" w:color="EAE8E6"/>
                                  </w:divBdr>
                                </w:div>
                                <w:div w:id="2031030090">
                                  <w:blockQuote w:val="1"/>
                                  <w:marLeft w:val="720"/>
                                  <w:marRight w:val="720"/>
                                  <w:marTop w:val="100"/>
                                  <w:marBottom w:val="1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11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5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560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760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16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090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6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699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97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hyperlink" Target="https://www.leeds.ac.uk/about/doc/find-us" TargetMode="External"/><Relationship Id="rId26" Type="http://schemas.openxmlformats.org/officeDocument/2006/relationships/hyperlink" Target="https://spotlight.leeds.ac.uk/strategy/" TargetMode="External"/><Relationship Id="rId39" Type="http://schemas.openxmlformats.org/officeDocument/2006/relationships/hyperlink" Target="https://www.leeds.ac.uk/about/doc/faculties-contacts" TargetMode="External"/><Relationship Id="rId21" Type="http://schemas.openxmlformats.org/officeDocument/2006/relationships/hyperlink" Target="https://www.leeds.ac.uk/about/doc/strategies-values" TargetMode="External"/><Relationship Id="rId34" Type="http://schemas.openxmlformats.org/officeDocument/2006/relationships/hyperlink" Target="https://www.leeds.ac.uk/research-degrees" TargetMode="External"/><Relationship Id="rId42" Type="http://schemas.openxmlformats.org/officeDocument/2006/relationships/hyperlink" Target="https://www.leeds.ac.uk/about/doc/strategies-values" TargetMode="External"/><Relationship Id="rId47" Type="http://schemas.openxmlformats.org/officeDocument/2006/relationships/hyperlink" Target="https://www.leeds.ac.uk/university-jobs" TargetMode="External"/><Relationship Id="rId50" Type="http://schemas.openxmlformats.org/officeDocument/2006/relationships/hyperlink" Target="https://library.leeds.ac.uk/" TargetMode="External"/><Relationship Id="rId55" Type="http://schemas.openxmlformats.org/officeDocument/2006/relationships/hyperlink" Target="https://www.leeds.ac.uk/about/doc/about-contact-us" TargetMode="External"/><Relationship Id="rId63" Type="http://schemas.openxmlformats.org/officeDocument/2006/relationships/theme" Target="theme/theme1.xml"/><Relationship Id="rId7" Type="http://schemas.openxmlformats.org/officeDocument/2006/relationships/hyperlink" Target="https://www.leeds.ac.uk/research-and-innova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eeds.ac.uk/about" TargetMode="External"/><Relationship Id="rId29" Type="http://schemas.openxmlformats.org/officeDocument/2006/relationships/image" Target="media/image4.jpeg"/><Relationship Id="rId11" Type="http://schemas.openxmlformats.org/officeDocument/2006/relationships/hyperlink" Target="https://www.leeds.ac.uk/give-to-leeds" TargetMode="External"/><Relationship Id="rId24" Type="http://schemas.openxmlformats.org/officeDocument/2006/relationships/hyperlink" Target="https://courses.leeds.ac.uk/" TargetMode="External"/><Relationship Id="rId32" Type="http://schemas.openxmlformats.org/officeDocument/2006/relationships/hyperlink" Target="https://www.leeds.ac.uk/undergraduate" TargetMode="External"/><Relationship Id="rId37" Type="http://schemas.openxmlformats.org/officeDocument/2006/relationships/hyperlink" Target="https://www.leeds.ac.uk/campusmap" TargetMode="External"/><Relationship Id="rId40" Type="http://schemas.openxmlformats.org/officeDocument/2006/relationships/hyperlink" Target="https://www.leeds.ac.uk/structure-governance/doc/governance" TargetMode="External"/><Relationship Id="rId45" Type="http://schemas.openxmlformats.org/officeDocument/2006/relationships/hyperlink" Target="https://www.leeds.ac.uk/news/" TargetMode="External"/><Relationship Id="rId53" Type="http://schemas.openxmlformats.org/officeDocument/2006/relationships/hyperlink" Target="https://mymedia.leeds.ac.uk/" TargetMode="External"/><Relationship Id="rId58" Type="http://schemas.openxmlformats.org/officeDocument/2006/relationships/hyperlink" Target="https://www.leeds.ac.uk/about/doc/accessibility-statement" TargetMode="External"/><Relationship Id="rId5" Type="http://schemas.openxmlformats.org/officeDocument/2006/relationships/hyperlink" Target="https://www.leeds.ac.uk/about" TargetMode="External"/><Relationship Id="rId61" Type="http://schemas.openxmlformats.org/officeDocument/2006/relationships/hyperlink" Target="https://www.leeds.ac.uk/about/doc/modern-slavery-annual-statement" TargetMode="External"/><Relationship Id="rId19" Type="http://schemas.openxmlformats.org/officeDocument/2006/relationships/hyperlink" Target="https://www.leeds.ac.uk/about/doc/about-history" TargetMode="External"/><Relationship Id="rId14" Type="http://schemas.openxmlformats.org/officeDocument/2006/relationships/hyperlink" Target="https://www.leeds.ac.uk/about/doc/find-us" TargetMode="External"/><Relationship Id="rId22" Type="http://schemas.openxmlformats.org/officeDocument/2006/relationships/hyperlink" Target="https://www.leeds.ac.uk/university-jobs" TargetMode="External"/><Relationship Id="rId27" Type="http://schemas.openxmlformats.org/officeDocument/2006/relationships/image" Target="media/image3.jpeg"/><Relationship Id="rId30" Type="http://schemas.openxmlformats.org/officeDocument/2006/relationships/hyperlink" Target="https://www.leeds.ac.uk/about/doc/about-contact-us" TargetMode="External"/><Relationship Id="rId35" Type="http://schemas.openxmlformats.org/officeDocument/2006/relationships/hyperlink" Target="https://www.leeds.ac.uk/international-students" TargetMode="External"/><Relationship Id="rId43" Type="http://schemas.openxmlformats.org/officeDocument/2006/relationships/hyperlink" Target="https://equality.leeds.ac.uk/" TargetMode="External"/><Relationship Id="rId48" Type="http://schemas.openxmlformats.org/officeDocument/2006/relationships/hyperlink" Target="https://www.leeds.ac.uk/term-dates" TargetMode="External"/><Relationship Id="rId56" Type="http://schemas.openxmlformats.org/officeDocument/2006/relationships/hyperlink" Target="https://www.luu.org.uk/" TargetMode="External"/><Relationship Id="rId8" Type="http://schemas.openxmlformats.org/officeDocument/2006/relationships/hyperlink" Target="https://www.leeds.ac.uk/business-partnerships" TargetMode="External"/><Relationship Id="rId51" Type="http://schemas.openxmlformats.org/officeDocument/2006/relationships/hyperlink" Target="https://www.leeds.ac.uk/alumni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leeds.ac.uk/about" TargetMode="External"/><Relationship Id="rId17" Type="http://schemas.openxmlformats.org/officeDocument/2006/relationships/hyperlink" Target="https://www.leeds.ac.uk/term-dates" TargetMode="External"/><Relationship Id="rId25" Type="http://schemas.openxmlformats.org/officeDocument/2006/relationships/image" Target="media/image2.jpeg"/><Relationship Id="rId33" Type="http://schemas.openxmlformats.org/officeDocument/2006/relationships/hyperlink" Target="https://www.leeds.ac.uk/masters" TargetMode="External"/><Relationship Id="rId38" Type="http://schemas.openxmlformats.org/officeDocument/2006/relationships/hyperlink" Target="https://www.leeds.ac.uk/about/doc/about-history" TargetMode="External"/><Relationship Id="rId46" Type="http://schemas.openxmlformats.org/officeDocument/2006/relationships/hyperlink" Target="https://www.leeds.ac.uk/events/" TargetMode="External"/><Relationship Id="rId59" Type="http://schemas.openxmlformats.org/officeDocument/2006/relationships/hyperlink" Target="https://www.leeds.ac.uk/termsandconditions" TargetMode="External"/><Relationship Id="rId20" Type="http://schemas.openxmlformats.org/officeDocument/2006/relationships/hyperlink" Target="https://www.leeds.ac.uk/about/doc/about-contact-us" TargetMode="External"/><Relationship Id="rId41" Type="http://schemas.openxmlformats.org/officeDocument/2006/relationships/hyperlink" Target="https://www.leeds.ac.uk/structure-governance/doc/reports-accounts-policies" TargetMode="External"/><Relationship Id="rId54" Type="http://schemas.openxmlformats.org/officeDocument/2006/relationships/hyperlink" Target="https://www.leeds.ac.uk/staffaz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leeds.ac.uk/" TargetMode="External"/><Relationship Id="rId15" Type="http://schemas.openxmlformats.org/officeDocument/2006/relationships/hyperlink" Target="https://www.leeds.ac.uk/about" TargetMode="External"/><Relationship Id="rId23" Type="http://schemas.openxmlformats.org/officeDocument/2006/relationships/hyperlink" Target="https://www.leeds.ac.uk/campusmap" TargetMode="External"/><Relationship Id="rId28" Type="http://schemas.openxmlformats.org/officeDocument/2006/relationships/hyperlink" Target="https://www.leeds.ac.uk/about/doc/faculties-contacts" TargetMode="External"/><Relationship Id="rId36" Type="http://schemas.openxmlformats.org/officeDocument/2006/relationships/hyperlink" Target="https://courses.leeds.ac.uk/" TargetMode="External"/><Relationship Id="rId49" Type="http://schemas.openxmlformats.org/officeDocument/2006/relationships/hyperlink" Target="https://forstaff.leeds.ac.uk/forstaff/homepage/375/services" TargetMode="External"/><Relationship Id="rId57" Type="http://schemas.openxmlformats.org/officeDocument/2006/relationships/hyperlink" Target="https://www.leeds.ac.uk/privacy" TargetMode="External"/><Relationship Id="rId10" Type="http://schemas.openxmlformats.org/officeDocument/2006/relationships/hyperlink" Target="https://www.leeds.ac.uk/around-campus" TargetMode="External"/><Relationship Id="rId31" Type="http://schemas.openxmlformats.org/officeDocument/2006/relationships/image" Target="media/image5.jpeg"/><Relationship Id="rId44" Type="http://schemas.openxmlformats.org/officeDocument/2006/relationships/hyperlink" Target="https://www.leeds.ac.uk/university-executive" TargetMode="External"/><Relationship Id="rId52" Type="http://schemas.openxmlformats.org/officeDocument/2006/relationships/hyperlink" Target="https://www.leeds.ac.uk/media-relations" TargetMode="External"/><Relationship Id="rId60" Type="http://schemas.openxmlformats.org/officeDocument/2006/relationships/hyperlink" Target="https://www.leeds.ac.uk/freedom-of-inform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eeds.ac.uk/glob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779</Words>
  <Characters>4441</Characters>
  <Application>Microsoft Office Word</Application>
  <DocSecurity>0</DocSecurity>
  <Lines>37</Lines>
  <Paragraphs>10</Paragraphs>
  <ScaleCrop>false</ScaleCrop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1</cp:revision>
  <dcterms:created xsi:type="dcterms:W3CDTF">2024-06-21T19:02:00Z</dcterms:created>
  <dcterms:modified xsi:type="dcterms:W3CDTF">2024-06-21T19:05:00Z</dcterms:modified>
</cp:coreProperties>
</file>